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649630" w14:textId="03717533" w:rsidR="008C5597" w:rsidRDefault="008C5597" w:rsidP="008C5597">
      <w:pPr>
        <w:pStyle w:val="Header"/>
        <w:tabs>
          <w:tab w:val="left" w:pos="1935"/>
          <w:tab w:val="right" w:pos="13680"/>
        </w:tabs>
        <w:ind w:left="360" w:hanging="360"/>
        <w:rPr>
          <w:rFonts w:asciiTheme="minorBidi" w:hAnsiTheme="minorBidi"/>
          <w:bCs/>
          <w:sz w:val="28"/>
          <w:szCs w:val="28"/>
          <w:lang w:val="en-US" w:bidi="ar-JO"/>
        </w:rPr>
      </w:pPr>
      <w:r>
        <w:rPr>
          <w:rFonts w:asciiTheme="minorBidi" w:hAnsiTheme="minorBidi"/>
          <w:bCs/>
          <w:sz w:val="28"/>
          <w:szCs w:val="28"/>
          <w:lang w:val="en-US" w:bidi="ar-JO"/>
        </w:rPr>
        <w:t>S</w:t>
      </w:r>
      <w:r w:rsidRPr="008C5597">
        <w:rPr>
          <w:rFonts w:asciiTheme="minorBidi" w:hAnsiTheme="minorBidi"/>
          <w:bCs/>
          <w:sz w:val="28"/>
          <w:szCs w:val="28"/>
          <w:lang w:val="en-US" w:bidi="ar-JO"/>
        </w:rPr>
        <w:t xml:space="preserve">upply the famers field </w:t>
      </w:r>
      <w:r w:rsidRPr="008C5597">
        <w:rPr>
          <w:rFonts w:asciiTheme="minorBidi" w:hAnsiTheme="minorBidi"/>
          <w:bCs/>
          <w:sz w:val="28"/>
          <w:szCs w:val="28"/>
          <w:lang w:val="en-US" w:bidi="ar-JO"/>
        </w:rPr>
        <w:t>school’s</w:t>
      </w:r>
      <w:r w:rsidRPr="008C5597">
        <w:rPr>
          <w:rFonts w:asciiTheme="minorBidi" w:hAnsiTheme="minorBidi"/>
          <w:bCs/>
          <w:sz w:val="28"/>
          <w:szCs w:val="28"/>
          <w:lang w:val="en-US" w:bidi="ar-JO"/>
        </w:rPr>
        <w:t xml:space="preserve"> equipment for farmers-Dohuk</w:t>
      </w:r>
    </w:p>
    <w:p w14:paraId="504F7303" w14:textId="77777777" w:rsidR="008C5597" w:rsidRPr="008C5597" w:rsidRDefault="008C5597" w:rsidP="008C5597">
      <w:pPr>
        <w:pStyle w:val="Header"/>
        <w:tabs>
          <w:tab w:val="left" w:pos="1935"/>
          <w:tab w:val="right" w:pos="13680"/>
        </w:tabs>
        <w:ind w:left="360" w:hanging="360"/>
        <w:rPr>
          <w:rFonts w:ascii="Arial" w:hAnsi="Arial" w:cs="Arial"/>
          <w:b/>
          <w:bCs/>
          <w:color w:val="000000"/>
          <w:sz w:val="28"/>
          <w:szCs w:val="28"/>
          <w:shd w:val="clear" w:color="auto" w:fill="FFFFFF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3C2876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2C995753" w:rsidR="00D90496" w:rsidRPr="000E2217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0E221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6F50BF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Dohuk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proofErr w:type="gramStart"/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</w:t>
            </w:r>
            <w:proofErr w:type="gramEnd"/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 xml:space="preserve">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75BB8EE5" w:rsidR="00AD12AF" w:rsidRPr="00FB663C" w:rsidRDefault="00B0627A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</w:t>
            </w:r>
            <w:r w:rsidR="008C559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6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8C559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Dec</w:t>
            </w:r>
            <w:r w:rsidR="005A339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4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7F521865" w:rsidR="00AD12AF" w:rsidRPr="00FB663C" w:rsidRDefault="00B0627A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</w:t>
            </w:r>
            <w:r w:rsidR="008C559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="008B7D46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8C559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Jan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8C559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 w:rsidR="008C559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0</w:t>
            </w:r>
            <w:r w:rsidR="008C5597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 w:rsidR="008C5597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00 </w:t>
            </w:r>
            <w:r w:rsidR="008C5597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2CFED9F8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288" w:type="dxa"/>
          </w:tcPr>
          <w:p w14:paraId="58BE7AB4" w14:textId="6292E3ED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6B9CD71" w14:textId="003C8E86" w:rsidR="006F0430" w:rsidRPr="00FB663C" w:rsidRDefault="008B7D46" w:rsidP="00626964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r w:rsidR="00B0627A">
              <w:rPr>
                <w:rFonts w:asciiTheme="minorBidi" w:hAnsiTheme="minorBidi"/>
                <w:sz w:val="18"/>
                <w:szCs w:val="18"/>
                <w:lang w:val="en-US"/>
              </w:rPr>
              <w:t>ITC</w:t>
            </w:r>
          </w:p>
          <w:p w14:paraId="1E763365" w14:textId="25B9E7A9" w:rsidR="00626964" w:rsidRPr="00FB663C" w:rsidRDefault="009E4A56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ab/>
            </w: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3C2876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597CA490" w:rsidR="00AD12AF" w:rsidRPr="00F7577C" w:rsidRDefault="004F74C3" w:rsidP="00AD12AF">
            <w:pPr>
              <w:rPr>
                <w:rFonts w:asciiTheme="minorBidi" w:hAnsiTheme="minorBidi"/>
                <w:sz w:val="18"/>
                <w:szCs w:val="18"/>
                <w:lang w:val="en-US" w:bidi="ar-IQ"/>
              </w:rPr>
            </w:pPr>
            <w:r w:rsidRPr="004F74C3">
              <w:rPr>
                <w:rFonts w:asciiTheme="minorBidi" w:hAnsiTheme="minorBidi"/>
                <w:sz w:val="20"/>
                <w:szCs w:val="20"/>
              </w:rPr>
              <w:t>RFQ/IQ/2</w:t>
            </w:r>
            <w:r w:rsidR="006D755E">
              <w:rPr>
                <w:rFonts w:asciiTheme="minorBidi" w:hAnsiTheme="minorBidi"/>
                <w:sz w:val="20"/>
                <w:szCs w:val="20"/>
              </w:rPr>
              <w:t>4</w:t>
            </w:r>
            <w:r w:rsidRPr="004F74C3">
              <w:rPr>
                <w:rFonts w:asciiTheme="minorBidi" w:hAnsiTheme="minorBidi"/>
                <w:sz w:val="20"/>
                <w:szCs w:val="20"/>
              </w:rPr>
              <w:t>/</w:t>
            </w:r>
            <w:r w:rsidR="00F7577C">
              <w:rPr>
                <w:rFonts w:asciiTheme="minorBidi" w:hAnsiTheme="minorBidi"/>
                <w:sz w:val="20"/>
                <w:szCs w:val="20"/>
              </w:rPr>
              <w:t>1</w:t>
            </w:r>
            <w:r w:rsidR="008C5597">
              <w:rPr>
                <w:rFonts w:asciiTheme="minorBidi" w:hAnsiTheme="minorBidi"/>
                <w:sz w:val="20"/>
                <w:szCs w:val="20"/>
              </w:rPr>
              <w:t>13</w:t>
            </w:r>
          </w:p>
        </w:tc>
      </w:tr>
      <w:tr w:rsidR="00626470" w:rsidRPr="00FB663C" w14:paraId="3AD99335" w14:textId="77777777" w:rsidTr="00C46AA7">
        <w:trPr>
          <w:trHeight w:val="347"/>
        </w:trPr>
        <w:tc>
          <w:tcPr>
            <w:tcW w:w="2250" w:type="dxa"/>
          </w:tcPr>
          <w:p w14:paraId="38EC72F5" w14:textId="2C8A20F2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Project Title</w:t>
            </w:r>
          </w:p>
        </w:tc>
        <w:tc>
          <w:tcPr>
            <w:tcW w:w="288" w:type="dxa"/>
          </w:tcPr>
          <w:p w14:paraId="6203028F" w14:textId="4A1EAF24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26FCE93C" w:rsidR="00626470" w:rsidRPr="007A79AC" w:rsidRDefault="00B97C9E" w:rsidP="00626470">
            <w:pPr>
              <w:rPr>
                <w:rFonts w:asciiTheme="minorBidi" w:hAnsiTheme="minorBidi"/>
                <w:bCs/>
                <w:sz w:val="18"/>
                <w:szCs w:val="18"/>
                <w:highlight w:val="yellow"/>
                <w:lang w:val="en-US"/>
              </w:rPr>
            </w:pPr>
            <w:r w:rsidRPr="00B97C9E">
              <w:rPr>
                <w:rFonts w:asciiTheme="minorBidi" w:hAnsiTheme="minorBidi"/>
                <w:bCs/>
                <w:sz w:val="18"/>
                <w:szCs w:val="18"/>
                <w:lang w:val="en-US"/>
              </w:rPr>
              <w:t>ITC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64B28E5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2F8335D1" w14:textId="4F32FD1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6C8DA5C8" w14:textId="77777777" w:rsidR="008C5597" w:rsidRPr="008C5597" w:rsidRDefault="008C5597" w:rsidP="008C5597">
            <w:pPr>
              <w:pStyle w:val="Header"/>
              <w:tabs>
                <w:tab w:val="left" w:pos="1935"/>
                <w:tab w:val="right" w:pos="13680"/>
              </w:tabs>
              <w:ind w:left="360" w:hanging="360"/>
              <w:rPr>
                <w:rFonts w:asciiTheme="minorBidi" w:hAnsiTheme="minorBidi"/>
                <w:sz w:val="18"/>
                <w:szCs w:val="18"/>
              </w:rPr>
            </w:pPr>
            <w:r w:rsidRPr="008C5597">
              <w:rPr>
                <w:rFonts w:asciiTheme="minorBidi" w:hAnsiTheme="minorBidi"/>
                <w:sz w:val="18"/>
                <w:szCs w:val="18"/>
              </w:rPr>
              <w:t>Supply the famers field school’s equipment for farmers-Dohuk</w:t>
            </w:r>
          </w:p>
          <w:p w14:paraId="57B46426" w14:textId="6E55CC5B" w:rsidR="000E2217" w:rsidRPr="008C5597" w:rsidRDefault="000E2217" w:rsidP="00B97C9E">
            <w:pPr>
              <w:pStyle w:val="Header"/>
              <w:tabs>
                <w:tab w:val="left" w:pos="1935"/>
                <w:tab w:val="right" w:pos="13680"/>
              </w:tabs>
              <w:ind w:left="360" w:hanging="360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124A6FE" w14:textId="77777777" w:rsidR="008C5597" w:rsidRDefault="008919F3" w:rsidP="008C5597">
            <w:pPr>
              <w:pStyle w:val="Header"/>
              <w:tabs>
                <w:tab w:val="left" w:pos="1935"/>
                <w:tab w:val="right" w:pos="13680"/>
              </w:tabs>
              <w:ind w:left="360" w:hanging="360"/>
              <w:rPr>
                <w:rFonts w:asciiTheme="minorBidi" w:hAnsiTheme="minorBidi"/>
                <w:bCs/>
                <w:sz w:val="28"/>
                <w:szCs w:val="28"/>
                <w:lang w:val="en-US" w:bidi="ar-JO"/>
              </w:rPr>
            </w:pPr>
            <w:r w:rsidRPr="008919F3">
              <w:rPr>
                <w:rFonts w:asciiTheme="minorBidi" w:hAnsiTheme="minorBidi"/>
                <w:sz w:val="18"/>
                <w:szCs w:val="18"/>
              </w:rPr>
              <w:t>NRC is currently seeking a reputable, registered general  trading company for</w:t>
            </w:r>
            <w:r w:rsidR="007A79AC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9350F1" w:rsidRPr="009350F1">
              <w:rPr>
                <w:rFonts w:asciiTheme="minorBidi" w:hAnsiTheme="minorBidi"/>
                <w:sz w:val="18"/>
                <w:szCs w:val="18"/>
              </w:rPr>
              <w:t>RFQ Notice</w:t>
            </w:r>
            <w:r w:rsidR="00F7577C" w:rsidRPr="00F7577C">
              <w:rPr>
                <w:rFonts w:asciiTheme="minorBidi" w:hAnsiTheme="minorBidi"/>
                <w:sz w:val="18"/>
                <w:szCs w:val="18"/>
              </w:rPr>
              <w:t xml:space="preserve"> for </w:t>
            </w:r>
            <w:r w:rsidR="008C5597" w:rsidRPr="008C5597">
              <w:rPr>
                <w:rFonts w:asciiTheme="minorBidi" w:hAnsiTheme="minorBidi"/>
                <w:sz w:val="18"/>
                <w:szCs w:val="18"/>
              </w:rPr>
              <w:t>Supply the famers field school’s equipment for farmers-Dohuk</w:t>
            </w:r>
          </w:p>
          <w:p w14:paraId="2E0374D3" w14:textId="16271220" w:rsidR="00626470" w:rsidRPr="00FB663C" w:rsidRDefault="004443C0" w:rsidP="00626470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.</w:t>
            </w:r>
            <w:r w:rsidR="00C331A1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r w:rsidR="00626470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 margin of preference is applied; the Bid is open to all eligible Bidders.</w:t>
            </w:r>
          </w:p>
          <w:p w14:paraId="32A33748" w14:textId="61B16D79" w:rsidR="00626470" w:rsidRPr="00FB663C" w:rsidRDefault="00626470" w:rsidP="00C54D65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580A367B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C95BD15" w14:textId="57A4DA63" w:rsidR="00531CDE" w:rsidRPr="00F5046E" w:rsidRDefault="00626470" w:rsidP="00531CDE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r w:rsidR="00531CDE" w:rsidRPr="000E221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hyperlink r:id="rId11" w:history="1">
              <w:r w:rsidR="008C5597">
                <w:rPr>
                  <w:rStyle w:val="Hyperlink"/>
                  <w:rFonts w:asciiTheme="minorBidi" w:hAnsiTheme="minorBidi"/>
                  <w:sz w:val="18"/>
                  <w:szCs w:val="18"/>
                  <w:lang w:val="en-US"/>
                </w:rPr>
                <w:t>Link</w:t>
              </w:r>
            </w:hyperlink>
            <w:r w:rsidR="008C5597">
              <w:rPr>
                <w:rFonts w:asciiTheme="minorBidi" w:hAnsiTheme="minorBid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B727F4" w14:textId="46896BCC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r w:rsidR="00597892" w:rsidRPr="00FB663C">
              <w:rPr>
                <w:rFonts w:asciiTheme="minorBidi" w:hAnsiTheme="minorBidi"/>
                <w:sz w:val="18"/>
                <w:szCs w:val="18"/>
                <w:lang w:val="en-US"/>
              </w:rPr>
              <w:t>Notice.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11CC3EA5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423DB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r w:rsidR="00C57E9C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.</w:t>
            </w:r>
          </w:p>
          <w:p w14:paraId="181F330F" w14:textId="51C8DFE9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423DBB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3C2876" w:rsidRDefault="00626470" w:rsidP="00626470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3C2876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ED50B77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English.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179A48DA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r w:rsidR="00C57E9C" w:rsidRPr="00FB663C">
              <w:rPr>
                <w:rFonts w:asciiTheme="minorBidi" w:hAnsiTheme="minorBidi" w:cstheme="minorBidi"/>
                <w:sz w:val="18"/>
                <w:szCs w:val="18"/>
              </w:rPr>
              <w:t>system.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777B668D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156159" w:rsidRPr="00E17A60">
                <w:rPr>
                  <w:rStyle w:val="Hyperlink"/>
                  <w:rFonts w:ascii="Arial Narrow" w:hAnsi="Arial Narrow" w:cs="Calibri"/>
                  <w:sz w:val="21"/>
                  <w:szCs w:val="21"/>
                  <w:lang w:eastAsia="en-GB"/>
                </w:rPr>
                <w:t>iq.mosul.procurement@nrc.no</w:t>
              </w:r>
            </w:hyperlink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3C2876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6EF924A0" w:rsidR="0014596D" w:rsidRPr="003C2876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IRAQ</w:t>
      </w:r>
      <w:r w:rsidRPr="003C2876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3C2876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FBB477" w14:textId="77777777" w:rsidR="002F3B6C" w:rsidRDefault="002F3B6C" w:rsidP="009F6CD2">
      <w:pPr>
        <w:spacing w:after="0" w:line="240" w:lineRule="auto"/>
      </w:pPr>
      <w:r>
        <w:separator/>
      </w:r>
    </w:p>
  </w:endnote>
  <w:endnote w:type="continuationSeparator" w:id="0">
    <w:p w14:paraId="6248E47C" w14:textId="77777777" w:rsidR="002F3B6C" w:rsidRDefault="002F3B6C" w:rsidP="009F6CD2">
      <w:pPr>
        <w:spacing w:after="0" w:line="240" w:lineRule="auto"/>
      </w:pPr>
      <w:r>
        <w:continuationSeparator/>
      </w:r>
    </w:p>
  </w:endnote>
  <w:endnote w:type="continuationNotice" w:id="1">
    <w:p w14:paraId="39CCF57F" w14:textId="77777777" w:rsidR="002F3B6C" w:rsidRDefault="002F3B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BCDCA3" w14:textId="77777777" w:rsidR="002F3B6C" w:rsidRDefault="002F3B6C" w:rsidP="009F6CD2">
      <w:pPr>
        <w:spacing w:after="0" w:line="240" w:lineRule="auto"/>
      </w:pPr>
      <w:r>
        <w:separator/>
      </w:r>
    </w:p>
  </w:footnote>
  <w:footnote w:type="continuationSeparator" w:id="0">
    <w:p w14:paraId="40818799" w14:textId="77777777" w:rsidR="002F3B6C" w:rsidRDefault="002F3B6C" w:rsidP="009F6CD2">
      <w:pPr>
        <w:spacing w:after="0" w:line="240" w:lineRule="auto"/>
      </w:pPr>
      <w:r>
        <w:continuationSeparator/>
      </w:r>
    </w:p>
  </w:footnote>
  <w:footnote w:type="continuationNotice" w:id="1">
    <w:p w14:paraId="45D64CFA" w14:textId="77777777" w:rsidR="002F3B6C" w:rsidRDefault="002F3B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185"/>
    <w:rsid w:val="000059C7"/>
    <w:rsid w:val="0000761E"/>
    <w:rsid w:val="00077FB9"/>
    <w:rsid w:val="00080D99"/>
    <w:rsid w:val="00082F47"/>
    <w:rsid w:val="00083A88"/>
    <w:rsid w:val="00086466"/>
    <w:rsid w:val="000A00A3"/>
    <w:rsid w:val="000A1FE4"/>
    <w:rsid w:val="000B4259"/>
    <w:rsid w:val="000C175E"/>
    <w:rsid w:val="000E1C6B"/>
    <w:rsid w:val="000E2217"/>
    <w:rsid w:val="000E6938"/>
    <w:rsid w:val="000E7C29"/>
    <w:rsid w:val="000F58F1"/>
    <w:rsid w:val="000F6A58"/>
    <w:rsid w:val="00105ADA"/>
    <w:rsid w:val="00124041"/>
    <w:rsid w:val="00126771"/>
    <w:rsid w:val="001334C2"/>
    <w:rsid w:val="00135EC3"/>
    <w:rsid w:val="00140336"/>
    <w:rsid w:val="0014596D"/>
    <w:rsid w:val="001478B3"/>
    <w:rsid w:val="00156159"/>
    <w:rsid w:val="00173359"/>
    <w:rsid w:val="0017343E"/>
    <w:rsid w:val="00175AA1"/>
    <w:rsid w:val="001A53D4"/>
    <w:rsid w:val="001C2B69"/>
    <w:rsid w:val="001C3F8C"/>
    <w:rsid w:val="001C67D5"/>
    <w:rsid w:val="001E4CC5"/>
    <w:rsid w:val="001E4D84"/>
    <w:rsid w:val="001E6BF4"/>
    <w:rsid w:val="001F5DF9"/>
    <w:rsid w:val="00203D35"/>
    <w:rsid w:val="00204BA2"/>
    <w:rsid w:val="00216583"/>
    <w:rsid w:val="00217F3D"/>
    <w:rsid w:val="00227FAC"/>
    <w:rsid w:val="00241C53"/>
    <w:rsid w:val="00244CCC"/>
    <w:rsid w:val="0026713C"/>
    <w:rsid w:val="002707C1"/>
    <w:rsid w:val="00273054"/>
    <w:rsid w:val="0027392A"/>
    <w:rsid w:val="00273DA4"/>
    <w:rsid w:val="00295D21"/>
    <w:rsid w:val="002B07C6"/>
    <w:rsid w:val="002B479C"/>
    <w:rsid w:val="002B723F"/>
    <w:rsid w:val="002C5739"/>
    <w:rsid w:val="002D45E7"/>
    <w:rsid w:val="002D7F9D"/>
    <w:rsid w:val="002F2329"/>
    <w:rsid w:val="002F3B6C"/>
    <w:rsid w:val="00305CC5"/>
    <w:rsid w:val="00316B69"/>
    <w:rsid w:val="00317974"/>
    <w:rsid w:val="00317C0C"/>
    <w:rsid w:val="0032098D"/>
    <w:rsid w:val="003222B6"/>
    <w:rsid w:val="00325509"/>
    <w:rsid w:val="0033758A"/>
    <w:rsid w:val="003409DE"/>
    <w:rsid w:val="00342864"/>
    <w:rsid w:val="00346E70"/>
    <w:rsid w:val="0035518F"/>
    <w:rsid w:val="0036631A"/>
    <w:rsid w:val="00370569"/>
    <w:rsid w:val="003771CC"/>
    <w:rsid w:val="00381284"/>
    <w:rsid w:val="00397143"/>
    <w:rsid w:val="003A4731"/>
    <w:rsid w:val="003B0485"/>
    <w:rsid w:val="003B3789"/>
    <w:rsid w:val="003B4D13"/>
    <w:rsid w:val="003C2876"/>
    <w:rsid w:val="003C7BED"/>
    <w:rsid w:val="003D2F25"/>
    <w:rsid w:val="003F1C53"/>
    <w:rsid w:val="003F6C1A"/>
    <w:rsid w:val="00417C51"/>
    <w:rsid w:val="00423DBB"/>
    <w:rsid w:val="00435445"/>
    <w:rsid w:val="00443908"/>
    <w:rsid w:val="004443C0"/>
    <w:rsid w:val="004473BF"/>
    <w:rsid w:val="00452EB4"/>
    <w:rsid w:val="004547F1"/>
    <w:rsid w:val="00455DBE"/>
    <w:rsid w:val="004760F3"/>
    <w:rsid w:val="004804A5"/>
    <w:rsid w:val="004816EA"/>
    <w:rsid w:val="004817C0"/>
    <w:rsid w:val="00491576"/>
    <w:rsid w:val="00491DE0"/>
    <w:rsid w:val="00495C4E"/>
    <w:rsid w:val="004A1D80"/>
    <w:rsid w:val="004B4E13"/>
    <w:rsid w:val="004B519C"/>
    <w:rsid w:val="004C1BF8"/>
    <w:rsid w:val="004D6757"/>
    <w:rsid w:val="004E68B5"/>
    <w:rsid w:val="004F4FF8"/>
    <w:rsid w:val="004F74C3"/>
    <w:rsid w:val="00501B52"/>
    <w:rsid w:val="00502381"/>
    <w:rsid w:val="00514D34"/>
    <w:rsid w:val="00516BAD"/>
    <w:rsid w:val="00531CDE"/>
    <w:rsid w:val="005531C8"/>
    <w:rsid w:val="00562FF1"/>
    <w:rsid w:val="00571DA2"/>
    <w:rsid w:val="00583409"/>
    <w:rsid w:val="0058672C"/>
    <w:rsid w:val="00595A77"/>
    <w:rsid w:val="00597892"/>
    <w:rsid w:val="005A3398"/>
    <w:rsid w:val="005B3FD4"/>
    <w:rsid w:val="005B41DA"/>
    <w:rsid w:val="005C09A8"/>
    <w:rsid w:val="005C42EF"/>
    <w:rsid w:val="005D2674"/>
    <w:rsid w:val="005F15A9"/>
    <w:rsid w:val="005F7B9F"/>
    <w:rsid w:val="00613A73"/>
    <w:rsid w:val="00616270"/>
    <w:rsid w:val="006179AA"/>
    <w:rsid w:val="006239B9"/>
    <w:rsid w:val="00623EB7"/>
    <w:rsid w:val="00626470"/>
    <w:rsid w:val="00626964"/>
    <w:rsid w:val="00635FE4"/>
    <w:rsid w:val="00641AB4"/>
    <w:rsid w:val="00663122"/>
    <w:rsid w:val="00666E2F"/>
    <w:rsid w:val="00672BA2"/>
    <w:rsid w:val="006B0F9B"/>
    <w:rsid w:val="006C2A5E"/>
    <w:rsid w:val="006D755E"/>
    <w:rsid w:val="006E464A"/>
    <w:rsid w:val="006F0430"/>
    <w:rsid w:val="006F197B"/>
    <w:rsid w:val="006F50BF"/>
    <w:rsid w:val="007131D7"/>
    <w:rsid w:val="00715431"/>
    <w:rsid w:val="00730F34"/>
    <w:rsid w:val="00735EB8"/>
    <w:rsid w:val="00743D61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A79AC"/>
    <w:rsid w:val="007C59A3"/>
    <w:rsid w:val="007E369C"/>
    <w:rsid w:val="00801BCA"/>
    <w:rsid w:val="00804B62"/>
    <w:rsid w:val="0080556D"/>
    <w:rsid w:val="00811A1F"/>
    <w:rsid w:val="00816E4A"/>
    <w:rsid w:val="0082684E"/>
    <w:rsid w:val="00842E4B"/>
    <w:rsid w:val="00845031"/>
    <w:rsid w:val="00845E3A"/>
    <w:rsid w:val="008641BE"/>
    <w:rsid w:val="00885115"/>
    <w:rsid w:val="00890293"/>
    <w:rsid w:val="008919F3"/>
    <w:rsid w:val="008A35DF"/>
    <w:rsid w:val="008B42AB"/>
    <w:rsid w:val="008B4695"/>
    <w:rsid w:val="008B4E65"/>
    <w:rsid w:val="008B5947"/>
    <w:rsid w:val="008B5973"/>
    <w:rsid w:val="008B7988"/>
    <w:rsid w:val="008B7D46"/>
    <w:rsid w:val="008C30F2"/>
    <w:rsid w:val="008C3D56"/>
    <w:rsid w:val="008C491B"/>
    <w:rsid w:val="008C5597"/>
    <w:rsid w:val="008C6733"/>
    <w:rsid w:val="008E4A24"/>
    <w:rsid w:val="008E4EAC"/>
    <w:rsid w:val="008E7EC1"/>
    <w:rsid w:val="008F185F"/>
    <w:rsid w:val="00900A04"/>
    <w:rsid w:val="00903DB6"/>
    <w:rsid w:val="00921DD0"/>
    <w:rsid w:val="00930815"/>
    <w:rsid w:val="009350F1"/>
    <w:rsid w:val="0095420F"/>
    <w:rsid w:val="0097349E"/>
    <w:rsid w:val="00974481"/>
    <w:rsid w:val="009B4646"/>
    <w:rsid w:val="009B7349"/>
    <w:rsid w:val="009C0F6E"/>
    <w:rsid w:val="009D523E"/>
    <w:rsid w:val="009E0D9B"/>
    <w:rsid w:val="009E4A56"/>
    <w:rsid w:val="009F6CD2"/>
    <w:rsid w:val="00A14D65"/>
    <w:rsid w:val="00A307B7"/>
    <w:rsid w:val="00A45759"/>
    <w:rsid w:val="00A4790F"/>
    <w:rsid w:val="00A50E31"/>
    <w:rsid w:val="00A5304D"/>
    <w:rsid w:val="00A71AC3"/>
    <w:rsid w:val="00A73CAA"/>
    <w:rsid w:val="00A74DD1"/>
    <w:rsid w:val="00A83882"/>
    <w:rsid w:val="00A83CB6"/>
    <w:rsid w:val="00A90AC2"/>
    <w:rsid w:val="00A93614"/>
    <w:rsid w:val="00AA125E"/>
    <w:rsid w:val="00AC5790"/>
    <w:rsid w:val="00AD12AF"/>
    <w:rsid w:val="00AD1B5A"/>
    <w:rsid w:val="00AD1E8F"/>
    <w:rsid w:val="00B02CA1"/>
    <w:rsid w:val="00B04A2F"/>
    <w:rsid w:val="00B06026"/>
    <w:rsid w:val="00B0627A"/>
    <w:rsid w:val="00B064B5"/>
    <w:rsid w:val="00B118EB"/>
    <w:rsid w:val="00B14A61"/>
    <w:rsid w:val="00B218BD"/>
    <w:rsid w:val="00B22306"/>
    <w:rsid w:val="00B22FE6"/>
    <w:rsid w:val="00B25515"/>
    <w:rsid w:val="00B34440"/>
    <w:rsid w:val="00B359C9"/>
    <w:rsid w:val="00B35A26"/>
    <w:rsid w:val="00B37E67"/>
    <w:rsid w:val="00B449B1"/>
    <w:rsid w:val="00B54B92"/>
    <w:rsid w:val="00B719FF"/>
    <w:rsid w:val="00B837BB"/>
    <w:rsid w:val="00B92654"/>
    <w:rsid w:val="00B92E6F"/>
    <w:rsid w:val="00B93AAA"/>
    <w:rsid w:val="00B97C9E"/>
    <w:rsid w:val="00BA5CE2"/>
    <w:rsid w:val="00BD6C08"/>
    <w:rsid w:val="00BE622F"/>
    <w:rsid w:val="00BF4D2A"/>
    <w:rsid w:val="00C03511"/>
    <w:rsid w:val="00C03AC4"/>
    <w:rsid w:val="00C14D5A"/>
    <w:rsid w:val="00C15BCC"/>
    <w:rsid w:val="00C1639E"/>
    <w:rsid w:val="00C213B7"/>
    <w:rsid w:val="00C3083E"/>
    <w:rsid w:val="00C31842"/>
    <w:rsid w:val="00C331A1"/>
    <w:rsid w:val="00C37F41"/>
    <w:rsid w:val="00C46AA7"/>
    <w:rsid w:val="00C53A59"/>
    <w:rsid w:val="00C54D65"/>
    <w:rsid w:val="00C57E9C"/>
    <w:rsid w:val="00C6109F"/>
    <w:rsid w:val="00C70119"/>
    <w:rsid w:val="00C82E15"/>
    <w:rsid w:val="00C846B0"/>
    <w:rsid w:val="00CA1BD5"/>
    <w:rsid w:val="00CA6F89"/>
    <w:rsid w:val="00CC15F2"/>
    <w:rsid w:val="00CE2E59"/>
    <w:rsid w:val="00CE5481"/>
    <w:rsid w:val="00CF0A61"/>
    <w:rsid w:val="00CF2F4B"/>
    <w:rsid w:val="00CF4CB5"/>
    <w:rsid w:val="00D149D8"/>
    <w:rsid w:val="00D525CE"/>
    <w:rsid w:val="00D70A0F"/>
    <w:rsid w:val="00D87B40"/>
    <w:rsid w:val="00D90496"/>
    <w:rsid w:val="00D93DB8"/>
    <w:rsid w:val="00DA4677"/>
    <w:rsid w:val="00DC2946"/>
    <w:rsid w:val="00DC7FFE"/>
    <w:rsid w:val="00DD1BEB"/>
    <w:rsid w:val="00DD7197"/>
    <w:rsid w:val="00DE2379"/>
    <w:rsid w:val="00E05346"/>
    <w:rsid w:val="00E07451"/>
    <w:rsid w:val="00E263E8"/>
    <w:rsid w:val="00E42A49"/>
    <w:rsid w:val="00E46E3D"/>
    <w:rsid w:val="00E475E3"/>
    <w:rsid w:val="00E647CF"/>
    <w:rsid w:val="00E74B23"/>
    <w:rsid w:val="00E81DD4"/>
    <w:rsid w:val="00E92C63"/>
    <w:rsid w:val="00EB291C"/>
    <w:rsid w:val="00EB6287"/>
    <w:rsid w:val="00EB66E3"/>
    <w:rsid w:val="00EC48B8"/>
    <w:rsid w:val="00EC6BC2"/>
    <w:rsid w:val="00ED26F1"/>
    <w:rsid w:val="00EE60FB"/>
    <w:rsid w:val="00EE7E9C"/>
    <w:rsid w:val="00EF1B14"/>
    <w:rsid w:val="00EF1EE2"/>
    <w:rsid w:val="00F112D1"/>
    <w:rsid w:val="00F11511"/>
    <w:rsid w:val="00F20ACB"/>
    <w:rsid w:val="00F35D89"/>
    <w:rsid w:val="00F43001"/>
    <w:rsid w:val="00F5046E"/>
    <w:rsid w:val="00F56821"/>
    <w:rsid w:val="00F668F4"/>
    <w:rsid w:val="00F71779"/>
    <w:rsid w:val="00F7413A"/>
    <w:rsid w:val="00F7577C"/>
    <w:rsid w:val="00F86A10"/>
    <w:rsid w:val="00F901C3"/>
    <w:rsid w:val="00F969FB"/>
    <w:rsid w:val="00FB4C3F"/>
    <w:rsid w:val="00FB5B08"/>
    <w:rsid w:val="00FB5B76"/>
    <w:rsid w:val="00FB663C"/>
    <w:rsid w:val="00FB67E3"/>
    <w:rsid w:val="00FB6AB1"/>
    <w:rsid w:val="00FB70C9"/>
    <w:rsid w:val="00FD400C"/>
    <w:rsid w:val="00FD75EB"/>
    <w:rsid w:val="00FE1D63"/>
    <w:rsid w:val="00FF21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9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553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mosul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JNQukLbhsxM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98D477CAE0CB4F9246D2FACA11DA24" ma:contentTypeVersion="14" ma:contentTypeDescription="Create a new document." ma:contentTypeScope="" ma:versionID="5b9ec05504be7cdc108e01c02984f41c">
  <xsd:schema xmlns:xsd="http://www.w3.org/2001/XMLSchema" xmlns:xs="http://www.w3.org/2001/XMLSchema" xmlns:p="http://schemas.microsoft.com/office/2006/metadata/properties" xmlns:ns2="b1bd50bb-be8d-43fd-926d-da008876e519" xmlns:ns3="839fac44-65b0-4abc-b573-00e510c491e0" targetNamespace="http://schemas.microsoft.com/office/2006/metadata/properties" ma:root="true" ma:fieldsID="734f6c6b145bbac99b50f379266fc8f0" ns2:_="" ns3:_="">
    <xsd:import namespace="b1bd50bb-be8d-43fd-926d-da008876e519"/>
    <xsd:import namespace="839fac44-65b0-4abc-b573-00e510c49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d50bb-be8d-43fd-926d-da008876e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ac44-65b0-4abc-b573-00e510c49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35de3f5-fdfd-4014-a483-522b732081ee}" ma:internalName="TaxCatchAll" ma:showField="CatchAllData" ma:web="839fac44-65b0-4abc-b573-00e510c49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fac44-65b0-4abc-b573-00e510c491e0" xsi:nil="true"/>
    <lcf76f155ced4ddcb4097134ff3c332f xmlns="b1bd50bb-be8d-43fd-926d-da008876e5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98EAE9-CB76-412B-8BE6-784132DC1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bd50bb-be8d-43fd-926d-da008876e519"/>
    <ds:schemaRef ds:uri="839fac44-65b0-4abc-b573-00e510c49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EFCC0D-7809-4D23-891E-DAB28334999E}">
  <ds:schemaRefs>
    <ds:schemaRef ds:uri="http://schemas.microsoft.com/office/2006/metadata/properties"/>
    <ds:schemaRef ds:uri="http://schemas.microsoft.com/office/infopath/2007/PartnerControls"/>
    <ds:schemaRef ds:uri="839fac44-65b0-4abc-b573-00e510c491e0"/>
    <ds:schemaRef ds:uri="b1bd50bb-be8d-43fd-926d-da008876e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karia Rafid</cp:lastModifiedBy>
  <cp:revision>47</cp:revision>
  <cp:lastPrinted>2024-11-25T11:34:00Z</cp:lastPrinted>
  <dcterms:created xsi:type="dcterms:W3CDTF">2023-11-26T11:48:00Z</dcterms:created>
  <dcterms:modified xsi:type="dcterms:W3CDTF">2024-12-26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F398D477CAE0CB4F9246D2FACA11DA24</vt:lpwstr>
  </property>
  <property fmtid="{D5CDD505-2E9C-101B-9397-08002B2CF9AE}" pid="4" name="MediaServiceImageTags">
    <vt:lpwstr/>
  </property>
</Properties>
</file>